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8C5D5" w14:textId="5A27B874" w:rsidR="00AB187B" w:rsidRPr="00D42F72" w:rsidRDefault="00AB187B" w:rsidP="00AB187B">
      <w:pPr>
        <w:spacing w:before="100" w:after="0" w:line="360" w:lineRule="auto"/>
        <w:jc w:val="center"/>
        <w:rPr>
          <w:b/>
          <w:lang w:val="en-US"/>
        </w:rPr>
      </w:pPr>
      <w:r w:rsidRPr="00D42F72">
        <w:rPr>
          <w:b/>
          <w:lang w:val="en-US"/>
        </w:rPr>
        <w:t>ORDER DESCRIPTION</w:t>
      </w:r>
      <w:r w:rsidR="00D42F72" w:rsidRPr="00D42F72">
        <w:rPr>
          <w:b/>
          <w:lang w:val="en-US"/>
        </w:rPr>
        <w:t xml:space="preserve"> – 2 PART OF O</w:t>
      </w:r>
      <w:r w:rsidR="00D42F72">
        <w:rPr>
          <w:b/>
          <w:lang w:val="en-US"/>
        </w:rPr>
        <w:t>RDER</w:t>
      </w:r>
      <w:bookmarkStart w:id="0" w:name="_GoBack"/>
      <w:bookmarkEnd w:id="0"/>
    </w:p>
    <w:p w14:paraId="62AA4415" w14:textId="77777777" w:rsidR="00AB187B" w:rsidRDefault="00AB187B" w:rsidP="00AB187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3902D350" w14:textId="77777777" w:rsidR="00AB187B" w:rsidRPr="004C48BF" w:rsidRDefault="00AB187B" w:rsidP="00AB187B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p w14:paraId="1B2B929F" w14:textId="1509A31F" w:rsidR="00230FA0" w:rsidRDefault="00230FA0" w:rsidP="00FA3A64">
      <w:pPr>
        <w:spacing w:after="0" w:line="240" w:lineRule="auto"/>
        <w:ind w:left="567"/>
        <w:jc w:val="both"/>
      </w:pPr>
      <w:r>
        <w:t xml:space="preserve">1. GaAs SI 2”     </w:t>
      </w:r>
      <w:r w:rsidR="009E24FD">
        <w:t xml:space="preserve">        </w:t>
      </w:r>
      <w:r>
        <w:t xml:space="preserve"> 100 </w:t>
      </w:r>
      <w:r w:rsidR="00AB187B" w:rsidRPr="004C48BF">
        <w:rPr>
          <w:lang w:val="en-US"/>
        </w:rPr>
        <w:t>pieces</w:t>
      </w:r>
    </w:p>
    <w:p w14:paraId="4C2ADB4A" w14:textId="45FD4E56" w:rsidR="00230FA0" w:rsidRDefault="00230FA0" w:rsidP="00FA3A64">
      <w:pPr>
        <w:spacing w:after="0" w:line="240" w:lineRule="auto"/>
        <w:ind w:left="567"/>
        <w:jc w:val="both"/>
      </w:pPr>
      <w:r>
        <w:t xml:space="preserve">2. GaAs SI 3”      </w:t>
      </w:r>
      <w:r w:rsidR="009E24FD">
        <w:t xml:space="preserve">        </w:t>
      </w:r>
      <w:r>
        <w:t xml:space="preserve">100 </w:t>
      </w:r>
      <w:r w:rsidR="00AB187B" w:rsidRPr="004C48BF">
        <w:rPr>
          <w:lang w:val="en-US"/>
        </w:rPr>
        <w:t>pieces</w:t>
      </w:r>
    </w:p>
    <w:p w14:paraId="3C0C9623" w14:textId="6D910291" w:rsidR="009E24FD" w:rsidRDefault="009E24FD" w:rsidP="00FA3A64">
      <w:pPr>
        <w:spacing w:after="0" w:line="240" w:lineRule="auto"/>
        <w:ind w:left="567"/>
        <w:jc w:val="both"/>
      </w:pPr>
      <w:r>
        <w:t xml:space="preserve">3. GaAs SI 100 mm     100 </w:t>
      </w:r>
      <w:r w:rsidR="00AB187B" w:rsidRPr="004C48BF">
        <w:rPr>
          <w:lang w:val="en-US"/>
        </w:rPr>
        <w:t>pieces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0967D70D" w14:textId="77777777" w:rsidR="00AB187B" w:rsidRPr="00CA5910" w:rsidRDefault="00AB187B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52278C6D" w14:textId="77777777" w:rsidR="00681A78" w:rsidRDefault="00681A78" w:rsidP="003C77A2">
      <w:pPr>
        <w:spacing w:after="0" w:line="240" w:lineRule="auto"/>
        <w:jc w:val="both"/>
        <w:rPr>
          <w:lang w:val="en-US"/>
        </w:rPr>
      </w:pPr>
    </w:p>
    <w:p w14:paraId="713FF7AD" w14:textId="05951408" w:rsidR="00681A78" w:rsidRDefault="00AB187B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</w:t>
      </w:r>
      <w:r w:rsidR="00681A78" w:rsidRPr="00681A78">
        <w:rPr>
          <w:lang w:val="en-US"/>
        </w:rPr>
        <w:t xml:space="preserve"> detailed description of the subject of the contract is provided in section 5 of this document. The total price for the products specified in point 1 should include the total cost along with the packaging and delivery to the headquarters of the Employer.</w:t>
      </w:r>
    </w:p>
    <w:p w14:paraId="2A9C0793" w14:textId="77777777" w:rsidR="00681A78" w:rsidRPr="004C48BF" w:rsidRDefault="00681A78" w:rsidP="003C77A2">
      <w:pPr>
        <w:spacing w:after="0" w:line="240" w:lineRule="auto"/>
        <w:jc w:val="both"/>
        <w:rPr>
          <w:lang w:val="en-US"/>
        </w:rPr>
      </w:pPr>
    </w:p>
    <w:p w14:paraId="12FF9FAD" w14:textId="77777777" w:rsidR="00AB187B" w:rsidRPr="00681A78" w:rsidRDefault="00AB187B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681A78">
        <w:rPr>
          <w:b/>
          <w:color w:val="000000"/>
          <w:u w:val="single"/>
          <w:lang w:val="en-US"/>
        </w:rPr>
        <w:t>Criterion</w:t>
      </w:r>
    </w:p>
    <w:p w14:paraId="739D5A7B" w14:textId="77777777" w:rsidR="00AB187B" w:rsidRPr="00C55B6F" w:rsidRDefault="00AB187B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AB187B" w:rsidRPr="00CF4388" w14:paraId="248864CA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6A50815" w14:textId="77777777" w:rsidR="00AB187B" w:rsidRPr="00CF4388" w:rsidRDefault="00AB187B" w:rsidP="00AB187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3400F2" w14:textId="77777777" w:rsidR="00AB187B" w:rsidRPr="00CA5910" w:rsidRDefault="00AB187B" w:rsidP="00AB187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A150C5F" w14:textId="77777777" w:rsidR="00AB187B" w:rsidRPr="00CF4388" w:rsidRDefault="00AB187B" w:rsidP="00AB187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AB187B" w:rsidRPr="00CF4388" w14:paraId="12439A64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F8F6FC7" w14:textId="77777777" w:rsidR="00AB187B" w:rsidRDefault="00AB187B" w:rsidP="00AB187B">
            <w:pPr>
              <w:widowControl w:val="0"/>
              <w:spacing w:after="0" w:line="240" w:lineRule="auto"/>
            </w:pPr>
            <w:r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CBFE954" w14:textId="77777777" w:rsidR="00AB187B" w:rsidRPr="00CF4388" w:rsidRDefault="00AB187B" w:rsidP="00AB187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96712A8" w14:textId="77777777" w:rsidR="00AB187B" w:rsidRPr="00CF4388" w:rsidRDefault="00AB187B" w:rsidP="00AB187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46869C42" w14:textId="77777777" w:rsidR="00AB187B" w:rsidRDefault="00AB187B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35257714" w14:textId="77777777" w:rsidR="00AB187B" w:rsidRDefault="00AB187B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95611B4" w14:textId="77777777" w:rsidR="00AB187B" w:rsidRPr="001729D1" w:rsidRDefault="00AB187B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>Pi – price of goods with delivery - for the given offer</w:t>
      </w:r>
    </w:p>
    <w:p w14:paraId="75F2259E" w14:textId="77777777" w:rsidR="00AB187B" w:rsidRPr="001729D1" w:rsidRDefault="00AB187B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>Pmin - the minimum delivery price for the ordered goods from all offers submitted</w:t>
      </w:r>
    </w:p>
    <w:p w14:paraId="659A08B8" w14:textId="77777777" w:rsidR="00AB187B" w:rsidRPr="000453D5" w:rsidRDefault="00AB187B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614D7174" w14:textId="77777777" w:rsidR="00AB187B" w:rsidRPr="00CA5910" w:rsidRDefault="00AB187B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2" w:name="_gjdgxs" w:colFirst="0" w:colLast="0"/>
      <w:bookmarkStart w:id="3" w:name="_l7pvrkmi69k7" w:colFirst="0" w:colLast="0"/>
      <w:bookmarkStart w:id="4" w:name="_1tv2mb3r509i" w:colFirst="0" w:colLast="0"/>
      <w:bookmarkEnd w:id="2"/>
      <w:bookmarkEnd w:id="3"/>
      <w:bookmarkEnd w:id="4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73065D95" w14:textId="77777777" w:rsidR="00AB187B" w:rsidRPr="00CA5910" w:rsidRDefault="00AB187B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5641134A" w14:textId="77777777" w:rsidR="00AB187B" w:rsidRPr="00C55B6F" w:rsidRDefault="00AB187B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>Up to 8 weeks from the date of order</w:t>
      </w:r>
      <w:r w:rsidRPr="00C55B6F">
        <w:rPr>
          <w:color w:val="000000"/>
          <w:lang w:val="en-US"/>
        </w:rPr>
        <w:t>.</w:t>
      </w:r>
    </w:p>
    <w:p w14:paraId="198DE8F5" w14:textId="77777777" w:rsidR="00AB187B" w:rsidRDefault="00AB187B" w:rsidP="00AB187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B74935" w14:paraId="7DC7EF58" w14:textId="77777777" w:rsidTr="00961B7B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p w14:paraId="7DF3122D" w14:textId="06E01549" w:rsidR="00B74935" w:rsidRDefault="00B74935" w:rsidP="00B749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742AE1C9" w:rsidR="00B74935" w:rsidRDefault="00B74935" w:rsidP="00B749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1997D11F" w:rsidR="00B74935" w:rsidRDefault="00B74935" w:rsidP="00B749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71477F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77777777" w:rsidR="0071477F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>
              <w:rPr>
                <w:b/>
                <w:bCs/>
                <w:lang w:val="en-US"/>
              </w:rPr>
              <w:t xml:space="preserve">Semi-Insulating (undoped)  </w:t>
            </w:r>
          </w:p>
          <w:p w14:paraId="3E0AB823" w14:textId="77777777" w:rsidR="0071477F" w:rsidRPr="00DD118E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71477F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71477F" w:rsidRDefault="0071477F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EB7D575" w14:textId="4A02EB82" w:rsidR="0071477F" w:rsidRDefault="0071477F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  <w:p w14:paraId="7A360198" w14:textId="2F1E596B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71477F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71477F" w:rsidRPr="00DD118E" w:rsidRDefault="0071477F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66F879F0" w:rsidR="0071477F" w:rsidRDefault="0071477F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AD96E56" w14:textId="77777777" w:rsidTr="0071477F">
        <w:trPr>
          <w:trHeight w:val="213"/>
        </w:trPr>
        <w:tc>
          <w:tcPr>
            <w:tcW w:w="1419" w:type="dxa"/>
            <w:vMerge/>
          </w:tcPr>
          <w:p w14:paraId="06EF1BA0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03A391E" w:rsidR="0071477F" w:rsidRPr="00131B8C" w:rsidRDefault="0071477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77B7C0A1" w14:textId="783B86E2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0F458E41" w14:textId="77777777" w:rsidTr="0071477F">
        <w:trPr>
          <w:trHeight w:val="213"/>
        </w:trPr>
        <w:tc>
          <w:tcPr>
            <w:tcW w:w="1419" w:type="dxa"/>
            <w:vMerge/>
          </w:tcPr>
          <w:p w14:paraId="34B2E1FF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000C4EF4" w:rsidR="0071477F" w:rsidRPr="00131B8C" w:rsidRDefault="0071477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026E93C" w14:textId="35732405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E18D8D2" w14:textId="77777777" w:rsidTr="0071477F">
        <w:trPr>
          <w:trHeight w:val="213"/>
        </w:trPr>
        <w:tc>
          <w:tcPr>
            <w:tcW w:w="1419" w:type="dxa"/>
            <w:vMerge/>
          </w:tcPr>
          <w:p w14:paraId="0834619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AA512" w14:textId="5DD74001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4989A22B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252" w:type="dxa"/>
          </w:tcPr>
          <w:p w14:paraId="62303AA2" w14:textId="1986456D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71477F" w:rsidRPr="00131B8C" w14:paraId="74118E71" w14:textId="77777777" w:rsidTr="0071477F">
        <w:trPr>
          <w:trHeight w:val="343"/>
        </w:trPr>
        <w:tc>
          <w:tcPr>
            <w:tcW w:w="1419" w:type="dxa"/>
            <w:vMerge/>
            <w:tcBorders>
              <w:bottom w:val="single" w:sz="4" w:space="0" w:color="000000"/>
            </w:tcBorders>
          </w:tcPr>
          <w:p w14:paraId="2A57705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45BF4A" w14:textId="77777777" w:rsidR="0071477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8C864A8" w14:textId="77777777" w:rsidR="0071477F" w:rsidRDefault="0071477F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77D5C98" w14:textId="2ACA54A7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26C5744A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Mobility:</w:t>
            </w:r>
          </w:p>
        </w:tc>
        <w:tc>
          <w:tcPr>
            <w:tcW w:w="4252" w:type="dxa"/>
            <w:tcBorders>
              <w:bottom w:val="single" w:sz="4" w:space="0" w:color="000000"/>
            </w:tcBorders>
          </w:tcPr>
          <w:p w14:paraId="47FFB391" w14:textId="1E70F77F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min 4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71477F" w:rsidRPr="00131B8C" w14:paraId="23B1BF14" w14:textId="77777777" w:rsidTr="0071477F">
        <w:trPr>
          <w:trHeight w:val="213"/>
        </w:trPr>
        <w:tc>
          <w:tcPr>
            <w:tcW w:w="1419" w:type="dxa"/>
            <w:vMerge/>
          </w:tcPr>
          <w:p w14:paraId="297BD3C1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42B73F" w14:textId="72BB3661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7CC640" w14:textId="4965EC25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74E80CE4" w14:textId="3A6611CA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71477F" w:rsidRPr="00131B8C" w14:paraId="726B85FE" w14:textId="77777777" w:rsidTr="0071477F">
        <w:trPr>
          <w:trHeight w:val="213"/>
        </w:trPr>
        <w:tc>
          <w:tcPr>
            <w:tcW w:w="1419" w:type="dxa"/>
            <w:vMerge/>
          </w:tcPr>
          <w:p w14:paraId="5BB3202D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71477F" w:rsidRPr="00A12804" w:rsidRDefault="0071477F" w:rsidP="0071477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2DE5168A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0A8E0A2D" w14:textId="454AB8DA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71477F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4252" w:type="dxa"/>
          </w:tcPr>
          <w:p w14:paraId="07A3720F" w14:textId="47B23B86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71477F" w:rsidRPr="00131B8C" w14:paraId="76B470A2" w14:textId="77777777" w:rsidTr="0071477F">
        <w:trPr>
          <w:trHeight w:val="240"/>
        </w:trPr>
        <w:tc>
          <w:tcPr>
            <w:tcW w:w="1419" w:type="dxa"/>
            <w:vMerge/>
          </w:tcPr>
          <w:p w14:paraId="3644AE81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4252" w:type="dxa"/>
          </w:tcPr>
          <w:p w14:paraId="5E9032B6" w14:textId="565ECC80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71477F" w:rsidRPr="00131B8C" w14:paraId="5BD49EBD" w14:textId="77777777" w:rsidTr="0071477F">
        <w:trPr>
          <w:trHeight w:val="240"/>
        </w:trPr>
        <w:tc>
          <w:tcPr>
            <w:tcW w:w="1419" w:type="dxa"/>
            <w:vMerge/>
          </w:tcPr>
          <w:p w14:paraId="5E62B249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51FB8E" w14:textId="03E76036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2C1E12" w14:textId="0150446D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Bow:</w:t>
            </w:r>
          </w:p>
        </w:tc>
        <w:tc>
          <w:tcPr>
            <w:tcW w:w="4252" w:type="dxa"/>
          </w:tcPr>
          <w:p w14:paraId="6FD929AA" w14:textId="249825F5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8 micr. max</w:t>
            </w:r>
          </w:p>
        </w:tc>
      </w:tr>
      <w:tr w:rsidR="00134BA1" w:rsidRPr="00131B8C" w14:paraId="25210960" w14:textId="77777777" w:rsidTr="0071477F">
        <w:trPr>
          <w:trHeight w:val="240"/>
        </w:trPr>
        <w:tc>
          <w:tcPr>
            <w:tcW w:w="1419" w:type="dxa"/>
            <w:vMerge/>
          </w:tcPr>
          <w:p w14:paraId="42ED5039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77777777" w:rsidR="00134BA1" w:rsidRDefault="00134BA1" w:rsidP="0071477F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100mm</w:t>
            </w:r>
          </w:p>
          <w:p w14:paraId="2B5EC05D" w14:textId="77777777" w:rsidR="00134BA1" w:rsidRDefault="00134BA1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0AC6E889" w:rsidR="00134BA1" w:rsidRPr="00942F8F" w:rsidRDefault="00134BA1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</w:t>
            </w:r>
            <w:r w:rsidR="00A527D1">
              <w:rPr>
                <w:lang w:val="en-US"/>
              </w:rPr>
              <w:t>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2639ED25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Warp:</w:t>
            </w:r>
          </w:p>
        </w:tc>
        <w:tc>
          <w:tcPr>
            <w:tcW w:w="4252" w:type="dxa"/>
          </w:tcPr>
          <w:p w14:paraId="67F0CBAB" w14:textId="783DDBC1" w:rsidR="00134BA1" w:rsidRPr="00AE34FD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8 micr. max</w:t>
            </w:r>
          </w:p>
        </w:tc>
      </w:tr>
      <w:tr w:rsidR="00134BA1" w:rsidRPr="00134BA1" w14:paraId="47DCEC73" w14:textId="77777777" w:rsidTr="00134BA1">
        <w:trPr>
          <w:trHeight w:val="240"/>
        </w:trPr>
        <w:tc>
          <w:tcPr>
            <w:tcW w:w="1419" w:type="dxa"/>
            <w:vMerge/>
          </w:tcPr>
          <w:p w14:paraId="0D0968B8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637D04C4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4C91482" w14:textId="77777777" w:rsidR="00134BA1" w:rsidRDefault="00134BA1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 </w:t>
            </w:r>
          </w:p>
          <w:p w14:paraId="001480C3" w14:textId="77777777" w:rsidR="00134BA1" w:rsidRDefault="00134BA1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099952CC" w14:textId="51247E77" w:rsidR="00134BA1" w:rsidRPr="00131B8C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134BA1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134BA1" w:rsidRPr="00942F8F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1319FF28" w14:textId="77777777" w:rsidR="00134BA1" w:rsidRDefault="00134BA1" w:rsidP="00211EF2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PAK, individual box, sealed with N2 in a moisture-stopping metallic foil bag, done in</w:t>
            </w:r>
          </w:p>
          <w:p w14:paraId="4CA91A52" w14:textId="654AEF32" w:rsidR="00134BA1" w:rsidRPr="00942F8F" w:rsidRDefault="00134BA1" w:rsidP="00134BA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class 100 clean room.</w:t>
            </w:r>
          </w:p>
        </w:tc>
      </w:tr>
    </w:tbl>
    <w:p w14:paraId="53A86F0A" w14:textId="77777777" w:rsidR="00134BA1" w:rsidRPr="00134BA1" w:rsidRDefault="00134BA1" w:rsidP="00AB187B">
      <w:pPr>
        <w:spacing w:after="0" w:line="360" w:lineRule="auto"/>
        <w:rPr>
          <w:lang w:val="en-US"/>
        </w:rPr>
      </w:pPr>
    </w:p>
    <w:sectPr w:rsidR="00134BA1" w:rsidRPr="00134BA1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73B23" w14:textId="77777777" w:rsidR="00230F42" w:rsidRDefault="00230F42">
      <w:pPr>
        <w:spacing w:after="0" w:line="240" w:lineRule="auto"/>
      </w:pPr>
      <w:r>
        <w:separator/>
      </w:r>
    </w:p>
  </w:endnote>
  <w:endnote w:type="continuationSeparator" w:id="0">
    <w:p w14:paraId="19C90107" w14:textId="77777777" w:rsidR="00230F42" w:rsidRDefault="00230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1F854" w14:textId="77777777" w:rsidR="00E06D59" w:rsidRDefault="00E06D5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C3E27" w14:textId="77777777" w:rsidR="00E06D59" w:rsidRDefault="00E06D5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E758F" w14:textId="77777777" w:rsidR="00E06D59" w:rsidRDefault="00E06D5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C90DBC" w14:textId="77777777" w:rsidR="00230F42" w:rsidRDefault="00230F42">
      <w:pPr>
        <w:spacing w:after="0" w:line="240" w:lineRule="auto"/>
      </w:pPr>
      <w:r>
        <w:separator/>
      </w:r>
    </w:p>
  </w:footnote>
  <w:footnote w:type="continuationSeparator" w:id="0">
    <w:p w14:paraId="306798CE" w14:textId="77777777" w:rsidR="00230F42" w:rsidRDefault="00230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E4C56" w14:textId="77777777" w:rsidR="00E06D59" w:rsidRDefault="00E06D5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52735" w14:textId="33054E5A" w:rsidR="008D591C" w:rsidRDefault="00E06D5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  <w:sz w:val="20"/>
        <w:szCs w:val="20"/>
      </w:rPr>
      <w:drawing>
        <wp:inline distT="0" distB="0" distL="0" distR="0" wp14:anchorId="66817495" wp14:editId="204C87E0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36B04" w14:textId="77777777" w:rsidR="00E06D59" w:rsidRDefault="00E06D5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42"/>
    <w:rsid w:val="00230FA0"/>
    <w:rsid w:val="00236756"/>
    <w:rsid w:val="0024628D"/>
    <w:rsid w:val="00262600"/>
    <w:rsid w:val="00267D9D"/>
    <w:rsid w:val="0027723F"/>
    <w:rsid w:val="002802D0"/>
    <w:rsid w:val="002C1F69"/>
    <w:rsid w:val="002D5C91"/>
    <w:rsid w:val="002E594A"/>
    <w:rsid w:val="003343DA"/>
    <w:rsid w:val="003367BF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71C16"/>
    <w:rsid w:val="00585F57"/>
    <w:rsid w:val="005A2B55"/>
    <w:rsid w:val="005A4F2A"/>
    <w:rsid w:val="005C209C"/>
    <w:rsid w:val="005D23E3"/>
    <w:rsid w:val="005D37BF"/>
    <w:rsid w:val="005D608D"/>
    <w:rsid w:val="005E2508"/>
    <w:rsid w:val="005F1228"/>
    <w:rsid w:val="006009A5"/>
    <w:rsid w:val="00601A3E"/>
    <w:rsid w:val="006075FB"/>
    <w:rsid w:val="00627355"/>
    <w:rsid w:val="006351C1"/>
    <w:rsid w:val="00667CE4"/>
    <w:rsid w:val="00681A78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1017F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2535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187B"/>
    <w:rsid w:val="00AB76EE"/>
    <w:rsid w:val="00AC087D"/>
    <w:rsid w:val="00AC7A20"/>
    <w:rsid w:val="00AE34FD"/>
    <w:rsid w:val="00B01E51"/>
    <w:rsid w:val="00B20E36"/>
    <w:rsid w:val="00B44E94"/>
    <w:rsid w:val="00B53D6D"/>
    <w:rsid w:val="00B560E2"/>
    <w:rsid w:val="00B60362"/>
    <w:rsid w:val="00B74935"/>
    <w:rsid w:val="00B8509B"/>
    <w:rsid w:val="00B85DED"/>
    <w:rsid w:val="00B938EC"/>
    <w:rsid w:val="00B979D4"/>
    <w:rsid w:val="00BB1381"/>
    <w:rsid w:val="00BB2D6C"/>
    <w:rsid w:val="00BB5F9B"/>
    <w:rsid w:val="00BC5132"/>
    <w:rsid w:val="00BD2B00"/>
    <w:rsid w:val="00BD75A5"/>
    <w:rsid w:val="00BE0663"/>
    <w:rsid w:val="00BE2827"/>
    <w:rsid w:val="00BE3CE4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2F72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06D59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0101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71BF1-D213-4CA0-8308-1209DE10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73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2</cp:revision>
  <cp:lastPrinted>2019-12-09T11:59:00Z</cp:lastPrinted>
  <dcterms:created xsi:type="dcterms:W3CDTF">2019-12-16T08:36:00Z</dcterms:created>
  <dcterms:modified xsi:type="dcterms:W3CDTF">2019-12-18T14:16:00Z</dcterms:modified>
</cp:coreProperties>
</file>